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aa33ddefbbf4f18daa1caf3f47ed492bd47e324"/>
    <w:p>
      <w:pPr>
        <w:pStyle w:val="Heading1"/>
      </w:pPr>
      <w:r>
        <w:rPr>
          <w:bCs/>
          <w:b/>
        </w:rPr>
        <w:t xml:space="preserve">Cover Letter for Meteorologist Position in New Zealand Auckland</w:t>
      </w:r>
    </w:p>
    <w:p>
      <w:pPr>
        <w:pStyle w:val="FirstParagraph"/>
      </w:pPr>
      <w:r>
        <w:t xml:space="preserve">Dear [Hiring Manager's Name],</w:t>
      </w:r>
    </w:p>
    <w:p>
      <w:pPr>
        <w:pStyle w:val="BodyText"/>
      </w:pPr>
      <w:r>
        <w:t xml:space="preserve">I am writing to express my enthusiasm for the Meteorologist position at your organization in New Zealand Auckland. With a deep passion for weather science and a proven track record of analyzing complex atmospheric phenomena, I am eager to contribute my expertise to a region as dynamic and climatically diverse as Auckland. New Zealand’s unique geographical location, with its blend of oceanic influences, mountainous terrain, and urban environments, presents an ideal setting for meteorological innovation. As a dedicated Meteorologist with [X years] of experience in weather forecasting and climate research, I am confident that my skills align with the needs of your team while offering fresh perspectives to address the challenges and opportunities of New Zealand’s ever-changing weather patterns.</w:t>
      </w:r>
    </w:p>
    <w:bookmarkStart w:id="20" w:name="X861b49c69999a216633ac1a1232b8131f849d41"/>
    <w:p>
      <w:pPr>
        <w:pStyle w:val="Heading2"/>
      </w:pPr>
      <w:r>
        <w:rPr>
          <w:bCs/>
          <w:b/>
        </w:rPr>
        <w:t xml:space="preserve">Why New Zealand Auckland? A Unique Opportunity for Meteorologists</w:t>
      </w:r>
    </w:p>
    <w:p>
      <w:pPr>
        <w:pStyle w:val="FirstParagraph"/>
      </w:pPr>
      <w:r>
        <w:t xml:space="preserve">New Zealand Auckland is a city where meteorology plays a critical role in everyday life, from agriculture and transport to emergency management and urban planning. The region’s microclimates, influenced by the Pacific Ocean, the Southern Alps, and the bustling North Island metropolis, create a fascinating laboratory for atmospheric studies. As a Meteorologist with expertise in both theoretical models and real-world applications, I am particularly drawn to Auckland’s need for accurate short-term forecasts and long-term climate insights. My goal is to leverage my technical knowledge and analytical skills to support community resilience, environmental sustainability, and public safety in this vibrant region.</w:t>
      </w:r>
    </w:p>
    <w:bookmarkEnd w:id="20"/>
    <w:bookmarkStart w:id="21" w:name="X1afbb32beb2a8b420c41f0c625fefb7e935549b"/>
    <w:p>
      <w:pPr>
        <w:pStyle w:val="Heading2"/>
      </w:pPr>
      <w:r>
        <w:rPr>
          <w:bCs/>
          <w:b/>
        </w:rPr>
        <w:t xml:space="preserve">Educational Background and Professional Experience</w:t>
      </w:r>
    </w:p>
    <w:p>
      <w:pPr>
        <w:pStyle w:val="FirstParagraph"/>
      </w:pPr>
      <w:r>
        <w:t xml:space="preserve">I hold a [Bachelor’s/Master’s/PhD] degree in Meteorology from [University Name], where I specialized in atmospheric dynamics, remote sensing, and climate modeling. My academic journey was complemented by hands-on experience working with weather systems across various climatic zones, including coastal, temperate, and alpine environments. This foundation has equipped me to approach meteorological challenges with a holistic perspective.</w:t>
      </w:r>
    </w:p>
    <w:p>
      <w:pPr>
        <w:pStyle w:val="BodyText"/>
      </w:pPr>
      <w:r>
        <w:t xml:space="preserve">Over the past [X years], I have worked as a Meteorologist at [Previous Employer/Organization], where I was responsible for producing high-accuracy weather forecasts, analyzing satellite and radar data, and collaborating with stakeholders in sectors such as aviation, agriculture, and disaster response. One of my key achievements was developing a localized forecasting model that improved the precision of rainfall predictions by 15% for a region prone to extreme weather events. This project underscored the importance of tailoring meteorological tools to specific geographical contexts—a principle I believe is even more critical in New Zealand’s varied landscape.</w:t>
      </w:r>
    </w:p>
    <w:bookmarkEnd w:id="21"/>
    <w:bookmarkStart w:id="22" w:name="X068a43e25ef2ab877dfe04e674d0a5c9a56a3f5"/>
    <w:p>
      <w:pPr>
        <w:pStyle w:val="Heading2"/>
      </w:pPr>
      <w:r>
        <w:rPr>
          <w:bCs/>
          <w:b/>
        </w:rPr>
        <w:t xml:space="preserve">Skills and Expertise Relevant to New Zealand Auckland</w:t>
      </w:r>
    </w:p>
    <w:p>
      <w:pPr>
        <w:pStyle w:val="FirstParagraph"/>
      </w:pPr>
      <w:r>
        <w:t xml:space="preserve">My professional toolkit includes advanced proficiency in weather forecasting software such as [WRF, GRIB, or other relevant tools], as well as data visualization platforms like [Python, GIS systems, or Tableau]. I am adept at interpreting complex datasets to identify trends and patterns that inform decision-making. Additionally, I have a strong background in communicating weather information to diverse audiences through public advisories, technical reports, and interactive web-based platforms.</w:t>
      </w:r>
    </w:p>
    <w:p>
      <w:pPr>
        <w:pStyle w:val="BodyText"/>
      </w:pPr>
      <w:r>
        <w:t xml:space="preserve">One of my greatest strengths is my ability to adapt to the unique challenges of New Zealand’s climate. For instance, the frequent transitions between sunny and stormy conditions in Auckland require a keen understanding of synoptic-scale weather systems. My experience with [specific skill, e.g., "high-resolution numerical weather prediction models"] has allowed me to anticipate these shifts with greater accuracy, ensuring that stakeholders can prepare effectively for potential disruptions.</w:t>
      </w:r>
    </w:p>
    <w:bookmarkEnd w:id="22"/>
    <w:bookmarkStart w:id="23" w:name="Xbb97050c371cba174a1f38fa2c51159708a7586"/>
    <w:p>
      <w:pPr>
        <w:pStyle w:val="Heading2"/>
      </w:pPr>
      <w:r>
        <w:rPr>
          <w:bCs/>
          <w:b/>
        </w:rPr>
        <w:t xml:space="preserve">A Personal Connection to New Zealand Auckland</w:t>
      </w:r>
    </w:p>
    <w:p>
      <w:pPr>
        <w:pStyle w:val="FirstParagraph"/>
      </w:pPr>
      <w:r>
        <w:t xml:space="preserve">While my professional experience has been shaped by global meteorological practices, my personal connection to New Zealand Auckland is a driving force behind this application. I have always admired the country’s commitment to environmental stewardship and its proactive approach to climate resilience. As a visitor, I was struck by how the interplay of natural elements—such as the misty mornings over Rangitoto Island or the sudden changes in weather during a day on Waiheke Island—mirrors the complexity of meteorological science. I am eager to contribute my expertise to an organization that shares this vision and values innovation in weather research.</w:t>
      </w:r>
    </w:p>
    <w:bookmarkEnd w:id="23"/>
    <w:bookmarkStart w:id="24" w:name="Xc97b17d246288f30eb8a2824b1541e5187d52ea"/>
    <w:p>
      <w:pPr>
        <w:pStyle w:val="Heading2"/>
      </w:pPr>
      <w:r>
        <w:rPr>
          <w:bCs/>
          <w:b/>
        </w:rPr>
        <w:t xml:space="preserve">Why This Opportunity? A Vision for the Future</w:t>
      </w:r>
    </w:p>
    <w:p>
      <w:pPr>
        <w:pStyle w:val="FirstParagraph"/>
      </w:pPr>
      <w:r>
        <w:t xml:space="preserve">The opportunity to work as a Meteorologist in New Zealand Auckland represents more than just a career move; it is a chance to be part of a community that prioritizes sustainability and scientific excellence. I am particularly interested in collaborating on projects that integrate meteorological data with urban planning initiatives, such as optimizing green infrastructure to mitigate the impacts of extreme weather. Additionally, I am keen to explore how climate change is shaping New Zealand’s weather patterns and how we can develop adaptive strategies to protect both people and ecosystems.</w:t>
      </w:r>
    </w:p>
    <w:p>
      <w:pPr>
        <w:pStyle w:val="BodyText"/>
      </w:pPr>
      <w:r>
        <w:t xml:space="preserve">As a lifelong learner, I am committed to staying at the forefront of meteorological advancements. Whether it’s through participating in research on coastal storm surges, improving forecasting for agricultural communities, or educating the public about climate literacy, I am motivated to make a meaningful impact. In Auckland, where the intersection of nature and human activity is ever-evolving, I see endless possibilities for growth and contribution.</w:t>
      </w:r>
    </w:p>
    <w:bookmarkEnd w:id="24"/>
    <w:bookmarkStart w:id="25" w:name="conclusion"/>
    <w:p>
      <w:pPr>
        <w:pStyle w:val="Heading2"/>
      </w:pPr>
      <w:r>
        <w:rPr>
          <w:bCs/>
          <w:b/>
        </w:rPr>
        <w:t xml:space="preserve">Conclusion</w:t>
      </w:r>
    </w:p>
    <w:p>
      <w:pPr>
        <w:pStyle w:val="FirstParagraph"/>
      </w:pPr>
      <w:r>
        <w:t xml:space="preserve">In conclusion, I am confident that my background as a Meteorologist, combined with my passion for New Zealand’s unique climate and my commitment to excellence, make me a strong candidate for this role. I am excited about the possibility of joining your team and contributing to the advancement of meteorological science in Auckland. Thank you for considering my application. I would welcome the opportunity to discuss how my skills and experiences align with your organization’s goals.</w:t>
      </w:r>
    </w:p>
    <w:p>
      <w:pPr>
        <w:pStyle w:val="BodyText"/>
      </w:pPr>
      <w:r>
        <w:t xml:space="preserve">Sincerely,</w:t>
      </w:r>
      <w:r>
        <w:br/>
      </w:r>
      <w:r>
        <w:t xml:space="preserve">[Your Full Name]</w:t>
      </w:r>
      <w:r>
        <w:br/>
      </w:r>
      <w:r>
        <w:t xml:space="preserve">[Your Contact Information: Email, Phone Number, LinkedIn Profile or Portfolio Li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 in New Zealand Auckland</dc:title>
  <dc:creator/>
  <dc:language>en</dc:language>
  <cp:keywords/>
  <dcterms:created xsi:type="dcterms:W3CDTF">2026-07-24T16:25:56Z</dcterms:created>
  <dcterms:modified xsi:type="dcterms:W3CDTF">2026-07-24T16:25:56Z</dcterms:modified>
</cp:coreProperties>
</file>

<file path=docProps/custom.xml><?xml version="1.0" encoding="utf-8"?>
<Properties xmlns="http://schemas.openxmlformats.org/officeDocument/2006/custom-properties" xmlns:vt="http://schemas.openxmlformats.org/officeDocument/2006/docPropsVTypes"/>
</file>